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Light"/>
        <w:tblpPr w:leftFromText="180" w:rightFromText="180" w:horzAnchor="margin" w:tblpY="945"/>
        <w:tblW w:w="0" w:type="auto"/>
        <w:tblLook w:val="01A0" w:firstRow="1" w:lastRow="0" w:firstColumn="1" w:lastColumn="1" w:noHBand="0" w:noVBand="0"/>
      </w:tblPr>
      <w:tblGrid>
        <w:gridCol w:w="4855"/>
        <w:gridCol w:w="4495"/>
      </w:tblGrid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Manuscript #</w:t>
            </w:r>
          </w:p>
        </w:tc>
        <w:tc>
          <w:tcPr>
            <w:tcW w:w="4495" w:type="dxa"/>
          </w:tcPr>
          <w:sdt>
            <w:sdtPr>
              <w:rPr>
                <w:rFonts w:cs="Times New Roman"/>
                <w:b/>
                <w:i/>
              </w:rPr>
              <w:id w:val="-1672945891"/>
              <w:placeholder>
                <w:docPart w:val="118ED94C27FF4082B376DCD82C78949C"/>
              </w:placeholder>
              <w:showingPlcHdr/>
            </w:sdtPr>
            <w:sdtContent>
              <w:p>
                <w:pPr>
                  <w:spacing w:line="480" w:lineRule="auto"/>
                  <w:rPr>
                    <w:rFonts w:cs="Times New Roman"/>
                    <w:b/>
                    <w:i/>
                  </w:rPr>
                </w:pPr>
                <w:r>
                  <w:rPr>
                    <w:rStyle w:val="PlaceholderText"/>
                    <w:rFonts w:cs="Times New Roman"/>
                  </w:rPr>
                  <w:t>Click or tap here to enter text.</w:t>
                </w:r>
              </w:p>
            </w:sdtContent>
          </w:sdt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Date review submitted:</w:t>
            </w:r>
          </w:p>
        </w:tc>
        <w:tc>
          <w:tcPr>
            <w:tcW w:w="4495" w:type="dxa"/>
          </w:tcPr>
          <w:sdt>
            <w:sdtPr>
              <w:rPr>
                <w:rFonts w:cs="Times New Roman"/>
                <w:i/>
              </w:rPr>
              <w:id w:val="1789852902"/>
              <w:placeholder>
                <w:docPart w:val="0AB4189AFCF34F5AA084301B45A82219"/>
              </w:placeholder>
              <w:showingPlcHdr/>
            </w:sdtPr>
            <w:sdtContent>
              <w:p>
                <w:pPr>
                  <w:spacing w:line="480" w:lineRule="auto"/>
                  <w:rPr>
                    <w:rFonts w:cs="Times New Roman"/>
                    <w:i/>
                  </w:rPr>
                </w:pPr>
                <w:r>
                  <w:rPr>
                    <w:rStyle w:val="PlaceholderText"/>
                    <w:rFonts w:cs="Times New Roman"/>
                  </w:rPr>
                  <w:t>Click or tap here to enter text.</w:t>
                </w:r>
              </w:p>
            </w:sdtContent>
          </w:sdt>
        </w:tc>
      </w:tr>
      <w:tr>
        <w:trPr>
          <w:trHeight w:val="318"/>
        </w:trPr>
        <w:tc>
          <w:tcPr>
            <w:tcW w:w="9350" w:type="dxa"/>
            <w:gridSpan w:val="2"/>
          </w:tcPr>
          <w:p>
            <w:pPr>
              <w:spacing w:line="480" w:lineRule="auto"/>
              <w:rPr>
                <w:rFonts w:cs="Times New Roman"/>
                <w:i/>
                <w:sz w:val="10"/>
              </w:rPr>
            </w:pP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Level of interest among the journal’s audience:</w:t>
            </w:r>
          </w:p>
        </w:tc>
        <w:tc>
          <w:tcPr>
            <w:tcW w:w="4495" w:type="dxa"/>
          </w:tcPr>
          <w:p>
            <w:pPr>
              <w:tabs>
                <w:tab w:val="left" w:pos="2007"/>
              </w:tabs>
              <w:spacing w:line="480" w:lineRule="auto"/>
              <w:rPr>
                <w:rFonts w:cs="Times New Roman"/>
                <w:i/>
              </w:rPr>
            </w:pPr>
            <w:sdt>
              <w:sdtPr>
                <w:rPr>
                  <w:rFonts w:cs="Times New Roman"/>
                  <w:i/>
                </w:rPr>
                <w:id w:val="-1136412173"/>
                <w:placeholder>
                  <w:docPart w:val="DefaultPlaceholder_-1854013439"/>
                </w:placeholder>
                <w:dropDownList>
                  <w:listItem w:value="Choose an item."/>
                  <w:listItem w:displayText="Select" w:value="Select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</w:dropDownList>
              </w:sdtPr>
              <w:sdtContent>
                <w:r>
                  <w:rPr>
                    <w:rFonts w:cs="Times New Roman"/>
                    <w:i/>
                  </w:rPr>
                  <w:t>Select</w:t>
                </w:r>
              </w:sdtContent>
            </w:sdt>
            <w:r>
              <w:rPr>
                <w:rFonts w:cs="Times New Roman"/>
                <w:i/>
              </w:rPr>
              <w:tab/>
            </w:r>
          </w:p>
          <w:p>
            <w:pPr>
              <w:tabs>
                <w:tab w:val="left" w:pos="2007"/>
              </w:tabs>
              <w:spacing w:line="480" w:lineRule="auto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Rank 1-5 (1=low, 5=high)</w:t>
            </w: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ntribution to the field, in importance, uniqueness and innovation:</w:t>
            </w:r>
          </w:p>
        </w:tc>
        <w:tc>
          <w:tcPr>
            <w:tcW w:w="4495" w:type="dxa"/>
          </w:tcPr>
          <w:p>
            <w:pPr>
              <w:tabs>
                <w:tab w:val="left" w:pos="2007"/>
              </w:tabs>
              <w:spacing w:line="480" w:lineRule="auto"/>
              <w:rPr>
                <w:rFonts w:cs="Times New Roman"/>
                <w:i/>
              </w:rPr>
            </w:pPr>
            <w:sdt>
              <w:sdtPr>
                <w:rPr>
                  <w:rFonts w:cs="Times New Roman"/>
                  <w:i/>
                </w:rPr>
                <w:id w:val="325717564"/>
                <w:placeholder>
                  <w:docPart w:val="8189F5EB6E754A4BA74923CD9ABEABE2"/>
                </w:placeholder>
                <w:dropDownList>
                  <w:listItem w:value="Choose an item."/>
                  <w:listItem w:displayText="Select" w:value="Select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</w:dropDownList>
              </w:sdtPr>
              <w:sdtContent>
                <w:r>
                  <w:rPr>
                    <w:rFonts w:cs="Times New Roman"/>
                    <w:i/>
                  </w:rPr>
                  <w:t>Select</w:t>
                </w:r>
              </w:sdtContent>
            </w:sdt>
            <w:r>
              <w:rPr>
                <w:rFonts w:cs="Times New Roman"/>
                <w:i/>
              </w:rPr>
              <w:tab/>
            </w:r>
          </w:p>
          <w:p>
            <w:pPr>
              <w:spacing w:line="480" w:lineRule="auto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Rank 1-5 (1=low, 5=high)</w:t>
            </w: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Quality of research design, methodology and analysis:</w:t>
            </w:r>
          </w:p>
        </w:tc>
        <w:tc>
          <w:tcPr>
            <w:tcW w:w="4495" w:type="dxa"/>
          </w:tcPr>
          <w:p>
            <w:pPr>
              <w:tabs>
                <w:tab w:val="left" w:pos="2007"/>
              </w:tabs>
              <w:spacing w:line="480" w:lineRule="auto"/>
              <w:rPr>
                <w:rFonts w:cs="Times New Roman"/>
                <w:i/>
              </w:rPr>
            </w:pPr>
            <w:sdt>
              <w:sdtPr>
                <w:rPr>
                  <w:rFonts w:cs="Times New Roman"/>
                  <w:i/>
                </w:rPr>
                <w:id w:val="1794405294"/>
                <w:placeholder>
                  <w:docPart w:val="71BC985A7C794B1EB328F6591D6479C7"/>
                </w:placeholder>
                <w:dropDownList>
                  <w:listItem w:value="Choose an item."/>
                  <w:listItem w:displayText="Select" w:value="Select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</w:dropDownList>
              </w:sdtPr>
              <w:sdtContent>
                <w:r>
                  <w:rPr>
                    <w:rFonts w:cs="Times New Roman"/>
                    <w:i/>
                  </w:rPr>
                  <w:t>Select</w:t>
                </w:r>
              </w:sdtContent>
            </w:sdt>
            <w:r>
              <w:rPr>
                <w:rFonts w:cs="Times New Roman"/>
                <w:i/>
              </w:rPr>
              <w:tab/>
            </w:r>
          </w:p>
          <w:p>
            <w:pPr>
              <w:spacing w:line="480" w:lineRule="auto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Rank 1-5 (1=low, 5=high)</w:t>
            </w: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Quality of writing and organization of manuscript:</w:t>
            </w:r>
          </w:p>
        </w:tc>
        <w:tc>
          <w:tcPr>
            <w:tcW w:w="4495" w:type="dxa"/>
          </w:tcPr>
          <w:p>
            <w:pPr>
              <w:tabs>
                <w:tab w:val="left" w:pos="2007"/>
              </w:tabs>
              <w:spacing w:line="480" w:lineRule="auto"/>
              <w:rPr>
                <w:rFonts w:cs="Times New Roman"/>
                <w:i/>
              </w:rPr>
            </w:pPr>
            <w:sdt>
              <w:sdtPr>
                <w:rPr>
                  <w:rFonts w:cs="Times New Roman"/>
                  <w:i/>
                </w:rPr>
                <w:id w:val="-557703826"/>
                <w:placeholder>
                  <w:docPart w:val="D8A9A6B9D6E5453581CC02460300620C"/>
                </w:placeholder>
                <w:dropDownList>
                  <w:listItem w:value="Choose an item."/>
                  <w:listItem w:displayText="Select" w:value="Select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</w:dropDownList>
              </w:sdtPr>
              <w:sdtContent>
                <w:r>
                  <w:rPr>
                    <w:rFonts w:cs="Times New Roman"/>
                    <w:i/>
                  </w:rPr>
                  <w:t>Select</w:t>
                </w:r>
              </w:sdtContent>
            </w:sdt>
            <w:r>
              <w:rPr>
                <w:rFonts w:cs="Times New Roman"/>
                <w:i/>
              </w:rPr>
              <w:tab/>
            </w:r>
          </w:p>
          <w:p>
            <w:pPr>
              <w:spacing w:line="480" w:lineRule="auto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Rank 1-5 (1=low, 5=high)</w:t>
            </w: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  <w:b/>
              </w:rPr>
              <w:t>Summary Comments and Suggestions:</w:t>
            </w:r>
          </w:p>
          <w:p>
            <w:pPr>
              <w:spacing w:line="480" w:lineRule="auto"/>
              <w:rPr>
                <w:rFonts w:cs="Times New Roman"/>
                <w:b/>
              </w:rPr>
            </w:pPr>
          </w:p>
        </w:tc>
        <w:tc>
          <w:tcPr>
            <w:tcW w:w="4495" w:type="dxa"/>
          </w:tcPr>
          <w:sdt>
            <w:sdtPr>
              <w:rPr>
                <w:rFonts w:cs="Times New Roman"/>
                <w:i/>
              </w:rPr>
              <w:id w:val="1399706286"/>
              <w:placeholder>
                <w:docPart w:val="F7B5158D9008427DB215FE02DE7D1863"/>
              </w:placeholder>
              <w:showingPlcHdr/>
            </w:sdtPr>
            <w:sdtContent>
              <w:p>
                <w:pPr>
                  <w:spacing w:line="480" w:lineRule="auto"/>
                  <w:rPr>
                    <w:rFonts w:cs="Times New Roman"/>
                    <w:i/>
                  </w:rPr>
                </w:pPr>
                <w:r>
                  <w:rPr>
                    <w:rStyle w:val="PlaceholderText"/>
                    <w:rFonts w:cs="Times New Roman"/>
                  </w:rPr>
                  <w:t>Click or tap here to enter text.</w:t>
                </w:r>
              </w:p>
            </w:sdtContent>
          </w:sdt>
          <w:p>
            <w:pPr>
              <w:spacing w:line="480" w:lineRule="auto"/>
              <w:rPr>
                <w:rFonts w:cs="Times New Roman"/>
                <w:i/>
              </w:rPr>
            </w:pP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mments for the Editor:</w:t>
            </w:r>
          </w:p>
          <w:p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</w:rPr>
              <w:t>(will not be shared with the author)</w:t>
            </w:r>
          </w:p>
        </w:tc>
        <w:tc>
          <w:tcPr>
            <w:tcW w:w="4495" w:type="dxa"/>
          </w:tcPr>
          <w:sdt>
            <w:sdtPr>
              <w:rPr>
                <w:rFonts w:cs="Times New Roman"/>
                <w:i/>
              </w:rPr>
              <w:id w:val="-654298832"/>
              <w:placeholder>
                <w:docPart w:val="2FA817CB86D14A968A3F6050A5912881"/>
              </w:placeholder>
              <w:showingPlcHdr/>
            </w:sdtPr>
            <w:sdtContent>
              <w:p>
                <w:pPr>
                  <w:spacing w:line="480" w:lineRule="auto"/>
                  <w:rPr>
                    <w:rFonts w:cs="Times New Roman"/>
                    <w:i/>
                  </w:rPr>
                </w:pPr>
                <w:r>
                  <w:rPr>
                    <w:rStyle w:val="PlaceholderText"/>
                  </w:rPr>
                  <w:t>Click or tap here to enter text.</w:t>
                </w:r>
              </w:p>
            </w:sdtContent>
          </w:sdt>
          <w:p>
            <w:pPr>
              <w:spacing w:line="480" w:lineRule="auto"/>
              <w:rPr>
                <w:rFonts w:cs="Times New Roman"/>
                <w:i/>
              </w:rPr>
            </w:pPr>
          </w:p>
        </w:tc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Final Recommendation (Choose One):</w:t>
            </w:r>
          </w:p>
        </w:tc>
        <w:sdt>
          <w:sdtPr>
            <w:rPr>
              <w:rFonts w:cs="Times New Roman"/>
              <w:i/>
            </w:rPr>
            <w:id w:val="-92247330"/>
            <w:placeholder>
              <w:docPart w:val="DefaultPlaceholder_-1854013439"/>
            </w:placeholder>
            <w:dropDownList>
              <w:listItem w:displayText="Select" w:value="Select"/>
              <w:listItem w:displayText="Accept Submission" w:value="Accept Submission"/>
              <w:listItem w:displayText="Revisions Required" w:value="Revisions Required"/>
              <w:listItem w:displayText="Resubmit for Review" w:value="Resubmit for Review"/>
              <w:listItem w:displayText="Resubmit Elsewhere" w:value="Resubmit Elsewhere"/>
              <w:listItem w:displayText="Decline Submission" w:value="Decline Submission"/>
              <w:listItem w:displayText="See Comments" w:value="See Comments"/>
            </w:dropDownList>
          </w:sdtPr>
          <w:sdtContent>
            <w:tc>
              <w:tcPr>
                <w:tcW w:w="4495" w:type="dxa"/>
              </w:tcPr>
              <w:p>
                <w:pPr>
                  <w:spacing w:line="480" w:lineRule="auto"/>
                  <w:rPr>
                    <w:rFonts w:cs="Times New Roman"/>
                    <w:i/>
                  </w:rPr>
                </w:pPr>
                <w:r>
                  <w:rPr>
                    <w:rFonts w:cs="Times New Roman"/>
                    <w:i/>
                  </w:rPr>
                  <w:t>Select</w:t>
                </w:r>
              </w:p>
            </w:tc>
          </w:sdtContent>
        </w:sdt>
      </w:tr>
      <w:tr>
        <w:tc>
          <w:tcPr>
            <w:tcW w:w="4855" w:type="dxa"/>
          </w:tcPr>
          <w:p>
            <w:pPr>
              <w:spacing w:line="480" w:lineRule="auto"/>
              <w:rPr>
                <w:rFonts w:cs="Times New Roman"/>
              </w:rPr>
            </w:pPr>
            <w:r>
              <w:rPr>
                <w:rFonts w:cs="Times New Roman"/>
                <w:b/>
              </w:rPr>
              <w:lastRenderedPageBreak/>
              <w:t>Optional Suggestion:</w:t>
            </w:r>
          </w:p>
          <w:p>
            <w:pPr>
              <w:spacing w:line="480" w:lineRule="auto"/>
              <w:rPr>
                <w:rFonts w:cs="Times New Roman"/>
                <w:b/>
              </w:rPr>
            </w:pPr>
          </w:p>
        </w:tc>
        <w:tc>
          <w:tcPr>
            <w:tcW w:w="4495" w:type="dxa"/>
          </w:tcPr>
          <w:sdt>
            <w:sdtPr>
              <w:rPr>
                <w:rFonts w:cs="Times New Roman"/>
                <w:i/>
              </w:rPr>
              <w:id w:val="1623953646"/>
              <w:placeholder>
                <w:docPart w:val="D66B92E292C84C6BB4DA2051E101B7C6"/>
              </w:placeholder>
              <w:showingPlcHdr/>
            </w:sdtPr>
            <w:sdtContent>
              <w:p>
                <w:pPr>
                  <w:spacing w:line="480" w:lineRule="auto"/>
                  <w:rPr>
                    <w:rFonts w:cs="Times New Roman"/>
                    <w:i/>
                  </w:rPr>
                </w:pPr>
                <w:r>
                  <w:rPr>
                    <w:rStyle w:val="PlaceholderText"/>
                    <w:rFonts w:cs="Times New Roman"/>
                  </w:rPr>
                  <w:t>Click or tap here to enter text.</w:t>
                </w:r>
              </w:p>
            </w:sdtContent>
          </w:sdt>
        </w:tc>
      </w:tr>
    </w:tbl>
    <w:p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The Journal of Community Engagement and Higher Education</w:t>
      </w:r>
      <w:bookmarkStart w:id="0" w:name="_GoBack"/>
      <w:bookmarkEnd w:id="0"/>
    </w:p>
    <w:p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MANUSCRIPT REVIEW FORM</w:t>
      </w:r>
    </w:p>
    <w:p>
      <w:pPr>
        <w:rPr>
          <w:rFonts w:cs="Times New Roman"/>
          <w:sz w:val="24"/>
          <w:szCs w:val="24"/>
        </w:rPr>
      </w:pPr>
    </w:p>
    <w:p>
      <w:pPr>
        <w:rPr>
          <w:rFonts w:cs="Times New Roman"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4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2NTO0MDUzNTRR0lEKTi0uzszPAykwrAUAa3fU3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22B414-30A1-4D1C-89EA-C2A1575B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ListTable1Light-Accent3">
    <w:name w:val="List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915D6-9593-4446-8D4C-EB2AD8D85DBC}"/>
      </w:docPartPr>
      <w:docPartBody>
        <w:p>
          <w:r>
            <w:rPr>
              <w:rStyle w:val="PlaceholderText"/>
            </w:rPr>
            <w:t>Choose an item.</w:t>
          </w:r>
        </w:p>
      </w:docPartBody>
    </w:docPart>
    <w:docPart>
      <w:docPartPr>
        <w:name w:val="8189F5EB6E754A4BA74923CD9ABEA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A1B6C-D5D2-4CF7-9C2F-40C50F3B7BE0}"/>
      </w:docPartPr>
      <w:docPartBody>
        <w:p>
          <w:pPr>
            <w:pStyle w:val="8189F5EB6E754A4BA74923CD9ABEABE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71BC985A7C794B1EB328F6591D647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6AB25-5F66-4A53-9413-31A378B07A65}"/>
      </w:docPartPr>
      <w:docPartBody>
        <w:p>
          <w:pPr>
            <w:pStyle w:val="71BC985A7C794B1EB328F6591D6479C7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8A9A6B9D6E5453581CC024603006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05BCB-2A08-4663-B267-D671197D43DE}"/>
      </w:docPartPr>
      <w:docPartBody>
        <w:p>
          <w:pPr>
            <w:pStyle w:val="D8A9A6B9D6E5453581CC02460300620C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7B5158D9008427DB215FE02DE7D1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BD6DE-23B8-4F0A-9885-EC6299FA307E}"/>
      </w:docPartPr>
      <w:docPartBody>
        <w:p>
          <w:pPr>
            <w:pStyle w:val="F7B5158D9008427DB215FE02DE7D186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A817CB86D14A968A3F6050A591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6CBC9-4F0A-4926-A41E-F7A073CE1D09}"/>
      </w:docPartPr>
      <w:docPartBody>
        <w:p>
          <w:pPr>
            <w:pStyle w:val="2FA817CB86D14A968A3F6050A591288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8ED94C27FF4082B376DCD82C789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9F6B5-7B6E-40A1-A85F-00EF95B2ABD4}"/>
      </w:docPartPr>
      <w:docPartBody>
        <w:p>
          <w:pPr>
            <w:pStyle w:val="118ED94C27FF4082B376DCD82C78949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4189AFCF34F5AA084301B45A82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5A8EC-7AB8-416B-9295-69285A8D4AFA}"/>
      </w:docPartPr>
      <w:docPartBody>
        <w:p>
          <w:pPr>
            <w:pStyle w:val="0AB4189AFCF34F5AA084301B45A8221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6B92E292C84C6BB4DA2051E101B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4BD59-48E7-4A1A-9E2B-2291B2F8B292}"/>
      </w:docPartPr>
      <w:docPartBody>
        <w:p>
          <w:pPr>
            <w:pStyle w:val="D66B92E292C84C6BB4DA2051E101B7C6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/>
    <w:rsid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4010"/>
    <w:rPr>
      <w:color w:val="808080"/>
    </w:rPr>
  </w:style>
  <w:style w:type="paragraph" w:customStyle="1" w:styleId="E5055284E587473DAB8E1827C6F23FE9">
    <w:name w:val="E5055284E587473DAB8E1827C6F23FE9"/>
    <w:rsid w:val="00404010"/>
  </w:style>
  <w:style w:type="paragraph" w:customStyle="1" w:styleId="CD28EEBC4F674CB3B6B12F902F7AA0A5">
    <w:name w:val="CD28EEBC4F674CB3B6B12F902F7AA0A5"/>
    <w:rsid w:val="00404010"/>
  </w:style>
  <w:style w:type="paragraph" w:customStyle="1" w:styleId="62911367659D46899572268380ECA0A1">
    <w:name w:val="62911367659D46899572268380ECA0A1"/>
    <w:rsid w:val="00404010"/>
  </w:style>
  <w:style w:type="paragraph" w:customStyle="1" w:styleId="8189F5EB6E754A4BA74923CD9ABEABE2">
    <w:name w:val="8189F5EB6E754A4BA74923CD9ABEABE2"/>
    <w:rsid w:val="00404010"/>
  </w:style>
  <w:style w:type="paragraph" w:customStyle="1" w:styleId="71BC985A7C794B1EB328F6591D6479C7">
    <w:name w:val="71BC985A7C794B1EB328F6591D6479C7"/>
    <w:rsid w:val="00404010"/>
  </w:style>
  <w:style w:type="paragraph" w:customStyle="1" w:styleId="D8A9A6B9D6E5453581CC02460300620C">
    <w:name w:val="D8A9A6B9D6E5453581CC02460300620C"/>
    <w:rsid w:val="00404010"/>
  </w:style>
  <w:style w:type="paragraph" w:customStyle="1" w:styleId="F7B5158D9008427DB215FE02DE7D1863">
    <w:name w:val="F7B5158D9008427DB215FE02DE7D1863"/>
    <w:rsid w:val="00404010"/>
  </w:style>
  <w:style w:type="paragraph" w:customStyle="1" w:styleId="2FA817CB86D14A968A3F6050A5912881">
    <w:name w:val="2FA817CB86D14A968A3F6050A5912881"/>
    <w:rsid w:val="00404010"/>
  </w:style>
  <w:style w:type="paragraph" w:customStyle="1" w:styleId="118ED94C27FF4082B376DCD82C78949C">
    <w:name w:val="118ED94C27FF4082B376DCD82C78949C"/>
    <w:rsid w:val="00404010"/>
  </w:style>
  <w:style w:type="paragraph" w:customStyle="1" w:styleId="0AB4189AFCF34F5AA084301B45A82219">
    <w:name w:val="0AB4189AFCF34F5AA084301B45A82219"/>
    <w:rsid w:val="00404010"/>
  </w:style>
  <w:style w:type="paragraph" w:customStyle="1" w:styleId="D8D6B2E180D64B6B9AFD326D31D1AF70">
    <w:name w:val="D8D6B2E180D64B6B9AFD326D31D1AF70"/>
    <w:rsid w:val="00404010"/>
  </w:style>
  <w:style w:type="paragraph" w:customStyle="1" w:styleId="06EFA6B9F41543568A593D57685A4703">
    <w:name w:val="06EFA6B9F41543568A593D57685A4703"/>
    <w:rsid w:val="00404010"/>
  </w:style>
  <w:style w:type="paragraph" w:customStyle="1" w:styleId="D66B92E292C84C6BB4DA2051E101B7C6">
    <w:name w:val="D66B92E292C84C6BB4DA2051E101B7C6"/>
    <w:rsid w:val="00404010"/>
  </w:style>
  <w:style w:type="paragraph" w:customStyle="1" w:styleId="B11994F5D9EF4690828C9BB09BBBA0CE">
    <w:name w:val="B11994F5D9EF4690828C9BB09BBBA0CE"/>
    <w:rsid w:val="00404010"/>
  </w:style>
  <w:style w:type="paragraph" w:customStyle="1" w:styleId="04ED8A88623D420FA9271E760849FA5C">
    <w:name w:val="04ED8A88623D420FA9271E760849FA5C"/>
    <w:rsid w:val="00404010"/>
  </w:style>
  <w:style w:type="paragraph" w:customStyle="1" w:styleId="9684B4C1CA354C58A281FD3C595E7206">
    <w:name w:val="9684B4C1CA354C58A281FD3C595E7206"/>
    <w:rsid w:val="00404010"/>
  </w:style>
  <w:style w:type="paragraph" w:customStyle="1" w:styleId="311FE3B5D5244F94A1FC1B5194CBC860">
    <w:name w:val="311FE3B5D5244F94A1FC1B5194CBC860"/>
    <w:rsid w:val="00404010"/>
  </w:style>
  <w:style w:type="paragraph" w:customStyle="1" w:styleId="7088A486885544D68BC650A959FC8C3B">
    <w:name w:val="7088A486885544D68BC650A959FC8C3B"/>
    <w:rsid w:val="00404010"/>
  </w:style>
  <w:style w:type="paragraph" w:customStyle="1" w:styleId="D6D99663F9A44A65909F61E59A64608C">
    <w:name w:val="D6D99663F9A44A65909F61E59A64608C"/>
    <w:rsid w:val="00404010"/>
  </w:style>
  <w:style w:type="paragraph" w:customStyle="1" w:styleId="844AEBE4793B426F95E0F71D54AB08D2">
    <w:name w:val="844AEBE4793B426F95E0F71D54AB08D2"/>
    <w:rsid w:val="00404010"/>
  </w:style>
  <w:style w:type="paragraph" w:customStyle="1" w:styleId="C583FFD6E84340B4A8EAC3C2F87F36BF">
    <w:name w:val="C583FFD6E84340B4A8EAC3C2F87F36BF"/>
    <w:rsid w:val="00404010"/>
  </w:style>
  <w:style w:type="paragraph" w:customStyle="1" w:styleId="535F5CABBC5E408984721E91FBBECC29">
    <w:name w:val="535F5CABBC5E408984721E91FBBECC29"/>
    <w:rsid w:val="00404010"/>
  </w:style>
  <w:style w:type="paragraph" w:customStyle="1" w:styleId="6CFB5F8494804F47A3DFB2DB1DD0BC41">
    <w:name w:val="6CFB5F8494804F47A3DFB2DB1DD0BC41"/>
    <w:rsid w:val="00404010"/>
  </w:style>
  <w:style w:type="paragraph" w:customStyle="1" w:styleId="DF1426C12A8744878A7C350C3E1D5E3C">
    <w:name w:val="DF1426C12A8744878A7C350C3E1D5E3C"/>
    <w:rsid w:val="00404010"/>
  </w:style>
  <w:style w:type="paragraph" w:customStyle="1" w:styleId="16DB548213AA462D97728EB9E0812EAA">
    <w:name w:val="16DB548213AA462D97728EB9E0812EAA"/>
    <w:rsid w:val="00404010"/>
  </w:style>
  <w:style w:type="paragraph" w:customStyle="1" w:styleId="DE57E251881E4CF19E04F5C188ACEC7F">
    <w:name w:val="DE57E251881E4CF19E04F5C188ACEC7F"/>
    <w:rsid w:val="00404010"/>
  </w:style>
  <w:style w:type="paragraph" w:customStyle="1" w:styleId="D44EE1DAC9114D2490B44066186908CE">
    <w:name w:val="D44EE1DAC9114D2490B44066186908CE"/>
    <w:rsid w:val="00404010"/>
  </w:style>
  <w:style w:type="paragraph" w:customStyle="1" w:styleId="E95D88BB6E1445A78646996835AA6309">
    <w:name w:val="E95D88BB6E1445A78646996835AA6309"/>
    <w:rsid w:val="00404010"/>
  </w:style>
  <w:style w:type="paragraph" w:customStyle="1" w:styleId="522E39C8A96D4145B8BA3C133C507ED3">
    <w:name w:val="522E39C8A96D4145B8BA3C133C507ED3"/>
    <w:rsid w:val="00404010"/>
  </w:style>
  <w:style w:type="paragraph" w:customStyle="1" w:styleId="E3D37ABCA29F457AB4E3A8ECFF5AFF57">
    <w:name w:val="E3D37ABCA29F457AB4E3A8ECFF5AFF57"/>
    <w:rsid w:val="00404010"/>
  </w:style>
  <w:style w:type="paragraph" w:customStyle="1" w:styleId="9C408A0DEC8741D5AA63CC10ECB66C76">
    <w:name w:val="9C408A0DEC8741D5AA63CC10ECB66C76"/>
    <w:rsid w:val="00404010"/>
  </w:style>
  <w:style w:type="paragraph" w:customStyle="1" w:styleId="9ECFB9EB5FD74102B364129A4DC1A79D">
    <w:name w:val="9ECFB9EB5FD74102B364129A4DC1A79D"/>
    <w:rsid w:val="00404010"/>
  </w:style>
  <w:style w:type="paragraph" w:customStyle="1" w:styleId="49E2C67DB2F5488CB03BF2C71C9A63EB">
    <w:name w:val="49E2C67DB2F5488CB03BF2C71C9A63EB"/>
    <w:rsid w:val="00404010"/>
  </w:style>
  <w:style w:type="paragraph" w:customStyle="1" w:styleId="435F52B0412F47CDB24F1E3FE58B9140">
    <w:name w:val="435F52B0412F47CDB24F1E3FE58B9140"/>
    <w:rsid w:val="004040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Wang</dc:creator>
  <cp:keywords/>
  <dc:description/>
  <cp:lastModifiedBy>Cat Paterson</cp:lastModifiedBy>
  <cp:revision>2</cp:revision>
  <dcterms:created xsi:type="dcterms:W3CDTF">2017-10-11T15:15:00Z</dcterms:created>
  <dcterms:modified xsi:type="dcterms:W3CDTF">2017-10-11T15:15:00Z</dcterms:modified>
</cp:coreProperties>
</file>